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pa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pal received a score of 6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pal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pal received a score of</w:t>
      </w:r>
      <w:r>
        <w:t xml:space="preserve"> </w:t>
      </w:r>
      <w:r>
        <w:rPr>
          <w:bCs/>
          <w:b/>
        </w:rPr>
        <w:t xml:space="preserve">6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pal received a score of 85.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pal received a score of 36.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pal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pal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pal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pal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pa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pal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pal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pal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pal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pal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pal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pal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pal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Nepa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Nepa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Nepa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Nepa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Nepa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Nepa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Nepa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Nepa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Nepa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Nepa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Nepa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Nepa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Nepa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Nepa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Nepa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Nepa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Nepa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1961,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07,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95, 2003, 2010, 2011, 2012, 2013, 2014, 2015,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8, 2009,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6, 2001, 2003, 2006, 2011, 2012, 2014, 2015, 2016,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9:25Z</dcterms:created>
  <dcterms:modified xsi:type="dcterms:W3CDTF">2024-03-19T13: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pal Country Report</vt:lpwstr>
  </property>
</Properties>
</file>